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59B0D3" w14:textId="1B3F9439" w:rsidR="007A0675" w:rsidRDefault="00673833" w:rsidP="204FDFCE">
      <w:pPr>
        <w:pStyle w:val="Heading1"/>
      </w:pPr>
      <w:r>
        <w:t>A</w:t>
      </w:r>
      <w:bookmarkStart w:id="0" w:name="_GoBack"/>
      <w:bookmarkEnd w:id="0"/>
      <w:r w:rsidR="204FDFCE">
        <w:t>ssignment Web API</w:t>
      </w:r>
    </w:p>
    <w:p w14:paraId="2C728971" w14:textId="35416241" w:rsidR="204FDFCE" w:rsidRDefault="204FDFCE" w:rsidP="204FDFCE"/>
    <w:p w14:paraId="3611AD9D" w14:textId="1D428EFB" w:rsidR="204FDFCE" w:rsidRDefault="368AAD74" w:rsidP="204FDFCE">
      <w:r>
        <w:t xml:space="preserve">The result of this assignment should be an ASP.NET Web API application that exposes one resource. The method should return a JSON representation of a specific order from </w:t>
      </w:r>
      <w:proofErr w:type="gramStart"/>
      <w:r>
        <w:t>a</w:t>
      </w:r>
      <w:proofErr w:type="gramEnd"/>
      <w:r>
        <w:t xml:space="preserve"> XML file saved on the server.</w:t>
      </w:r>
    </w:p>
    <w:p w14:paraId="4FED4CD6" w14:textId="7278520B" w:rsidR="368AAD74" w:rsidRDefault="368AAD74" w:rsidP="368AAD74">
      <w:r>
        <w:t xml:space="preserve">The XML file that contains the order information is to be created by parsing the order files attached to this assignment. When parsing the </w:t>
      </w:r>
      <w:proofErr w:type="gramStart"/>
      <w:r>
        <w:t>files</w:t>
      </w:r>
      <w:proofErr w:type="gramEnd"/>
      <w:r>
        <w:t xml:space="preserve"> a model should be provided and used.</w:t>
      </w:r>
    </w:p>
    <w:p w14:paraId="632578DE" w14:textId="53A8474B" w:rsidR="368AAD74" w:rsidRDefault="368AAD74" w:rsidP="368AAD74"/>
    <w:p w14:paraId="173CBC53" w14:textId="46373A32" w:rsidR="368AAD74" w:rsidRDefault="368AAD74" w:rsidP="368AAD74">
      <w:r>
        <w:t>Proposal of steps to complete:</w:t>
      </w:r>
    </w:p>
    <w:p w14:paraId="54E37842" w14:textId="28AF1623" w:rsidR="368AAD74" w:rsidRDefault="368AAD74" w:rsidP="368AAD74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Analyze the CSV files and create a model that can represent the order information contained in the files</w:t>
      </w:r>
    </w:p>
    <w:p w14:paraId="3F522EF2" w14:textId="47682F4F" w:rsidR="368AAD74" w:rsidRDefault="368AAD74" w:rsidP="368AAD74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Create an application that parses the CSV files and saves the data structure as </w:t>
      </w:r>
      <w:proofErr w:type="gramStart"/>
      <w:r>
        <w:t>a</w:t>
      </w:r>
      <w:proofErr w:type="gramEnd"/>
      <w:r>
        <w:t xml:space="preserve"> XML file (Note: Only one XML file should be created)</w:t>
      </w:r>
    </w:p>
    <w:p w14:paraId="22FE1D93" w14:textId="432E9BDE" w:rsidR="368AAD74" w:rsidRDefault="368AAD74" w:rsidP="368AAD74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Create and setup an ASP.NET Web API application with an order resource which takes order number as parameter</w:t>
      </w:r>
    </w:p>
    <w:p w14:paraId="6BFEC084" w14:textId="4E237511" w:rsidR="368AAD74" w:rsidRDefault="368AAD74" w:rsidP="368AAD74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Return the selected order as JSON</w:t>
      </w:r>
    </w:p>
    <w:p w14:paraId="6EAB4C6A" w14:textId="612EF156" w:rsidR="368AAD74" w:rsidRDefault="368AAD74" w:rsidP="368AAD74"/>
    <w:p w14:paraId="2E3DAA22" w14:textId="36E86F44" w:rsidR="368AAD74" w:rsidRDefault="368AAD74" w:rsidP="368AAD74">
      <w:r>
        <w:t>Bonus: Alternative solutions or other means that express your talents as a developer are always welcome.</w:t>
      </w:r>
    </w:p>
    <w:sectPr w:rsidR="368AAD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E932DF"/>
    <w:multiLevelType w:val="hybridMultilevel"/>
    <w:tmpl w:val="A588D83E"/>
    <w:lvl w:ilvl="0" w:tplc="84C2A266">
      <w:start w:val="1"/>
      <w:numFmt w:val="decimal"/>
      <w:lvlText w:val="%1."/>
      <w:lvlJc w:val="left"/>
      <w:pPr>
        <w:ind w:left="720" w:hanging="360"/>
      </w:pPr>
    </w:lvl>
    <w:lvl w:ilvl="1" w:tplc="8A9CE70E">
      <w:start w:val="1"/>
      <w:numFmt w:val="lowerLetter"/>
      <w:lvlText w:val="%2."/>
      <w:lvlJc w:val="left"/>
      <w:pPr>
        <w:ind w:left="1440" w:hanging="360"/>
      </w:pPr>
    </w:lvl>
    <w:lvl w:ilvl="2" w:tplc="B87CDACC">
      <w:start w:val="1"/>
      <w:numFmt w:val="lowerRoman"/>
      <w:lvlText w:val="%3."/>
      <w:lvlJc w:val="right"/>
      <w:pPr>
        <w:ind w:left="2160" w:hanging="180"/>
      </w:pPr>
    </w:lvl>
    <w:lvl w:ilvl="3" w:tplc="5D9C8EBC">
      <w:start w:val="1"/>
      <w:numFmt w:val="decimal"/>
      <w:lvlText w:val="%4."/>
      <w:lvlJc w:val="left"/>
      <w:pPr>
        <w:ind w:left="2880" w:hanging="360"/>
      </w:pPr>
    </w:lvl>
    <w:lvl w:ilvl="4" w:tplc="391C7946">
      <w:start w:val="1"/>
      <w:numFmt w:val="lowerLetter"/>
      <w:lvlText w:val="%5."/>
      <w:lvlJc w:val="left"/>
      <w:pPr>
        <w:ind w:left="3600" w:hanging="360"/>
      </w:pPr>
    </w:lvl>
    <w:lvl w:ilvl="5" w:tplc="E1FC3CDC">
      <w:start w:val="1"/>
      <w:numFmt w:val="lowerRoman"/>
      <w:lvlText w:val="%6."/>
      <w:lvlJc w:val="right"/>
      <w:pPr>
        <w:ind w:left="4320" w:hanging="180"/>
      </w:pPr>
    </w:lvl>
    <w:lvl w:ilvl="6" w:tplc="46AC921E">
      <w:start w:val="1"/>
      <w:numFmt w:val="decimal"/>
      <w:lvlText w:val="%7."/>
      <w:lvlJc w:val="left"/>
      <w:pPr>
        <w:ind w:left="5040" w:hanging="360"/>
      </w:pPr>
    </w:lvl>
    <w:lvl w:ilvl="7" w:tplc="0A723A90">
      <w:start w:val="1"/>
      <w:numFmt w:val="lowerLetter"/>
      <w:lvlText w:val="%8."/>
      <w:lvlJc w:val="left"/>
      <w:pPr>
        <w:ind w:left="5760" w:hanging="360"/>
      </w:pPr>
    </w:lvl>
    <w:lvl w:ilvl="8" w:tplc="1190462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LE0NDQ0N7MwMjJQ0lEKTi0uzszPAykwrAUAoFpBeSwAAAA="/>
  </w:docVars>
  <w:rsids>
    <w:rsidRoot w:val="722F0E15"/>
    <w:rsid w:val="00673833"/>
    <w:rsid w:val="007A0675"/>
    <w:rsid w:val="204FDFCE"/>
    <w:rsid w:val="368AAD74"/>
    <w:rsid w:val="4B9DB40E"/>
    <w:rsid w:val="51C29FE3"/>
    <w:rsid w:val="722F0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7038B"/>
  <w15:chartTrackingRefBased/>
  <w15:docId w15:val="{240AF28B-ACD4-4E3D-9144-6A8E24C14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34b06f9f-1fca-4e62-abc3-9d808f0af40f">PV2C6FAX2Y2K-612-154</_dlc_DocId>
    <_dlc_DocIdUrl xmlns="34b06f9f-1fca-4e62-abc3-9d808f0af40f">
      <Url>https://centirosolutions.sharepoint.com/projects/remoteoffices/_layouts/15/DocIdRedir.aspx?ID=PV2C6FAX2Y2K-612-154</Url>
      <Description>PV2C6FAX2Y2K-612-154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0815061F8B5D4798F554303D31D975" ma:contentTypeVersion="3" ma:contentTypeDescription="Create a new document." ma:contentTypeScope="" ma:versionID="eabe3cd4b2e5bedc3bda1f300901288e">
  <xsd:schema xmlns:xsd="http://www.w3.org/2001/XMLSchema" xmlns:xs="http://www.w3.org/2001/XMLSchema" xmlns:p="http://schemas.microsoft.com/office/2006/metadata/properties" xmlns:ns2="34b06f9f-1fca-4e62-abc3-9d808f0af40f" targetNamespace="http://schemas.microsoft.com/office/2006/metadata/properties" ma:root="true" ma:fieldsID="3cf38c439c41fb1c8319cc2914a23304" ns2:_="">
    <xsd:import namespace="34b06f9f-1fca-4e62-abc3-9d808f0af40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ingHintHash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b06f9f-1fca-4e62-abc3-9d808f0af40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2" nillable="true" ma:displayName="Sharing Hint Hash" ma:internalName="SharingHintHash" ma:readOnly="true">
      <xsd:simpleType>
        <xsd:restriction base="dms:Text"/>
      </xsd:simple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FE93180-9045-4F21-9300-C4759D222D2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E3094FC0-2022-4E9B-8037-4122AFE4B1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63D7B0-D1B3-4F4B-B8C8-D588BE20A537}">
  <ds:schemaRefs>
    <ds:schemaRef ds:uri="http://schemas.microsoft.com/office/2006/metadata/properties"/>
    <ds:schemaRef ds:uri="http://schemas.microsoft.com/office/infopath/2007/PartnerControls"/>
    <ds:schemaRef ds:uri="34b06f9f-1fca-4e62-abc3-9d808f0af40f"/>
  </ds:schemaRefs>
</ds:datastoreItem>
</file>

<file path=customXml/itemProps4.xml><?xml version="1.0" encoding="utf-8"?>
<ds:datastoreItem xmlns:ds="http://schemas.openxmlformats.org/officeDocument/2006/customXml" ds:itemID="{B4584DB9-AB69-4A9B-A71F-DF1BBEBE7E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b06f9f-1fca-4e62-abc3-9d808f0af4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Gagan Sharma</cp:lastModifiedBy>
  <cp:revision>2</cp:revision>
  <dcterms:created xsi:type="dcterms:W3CDTF">2012-08-07T16:44:00Z</dcterms:created>
  <dcterms:modified xsi:type="dcterms:W3CDTF">2018-10-08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0815061F8B5D4798F554303D31D975</vt:lpwstr>
  </property>
  <property fmtid="{D5CDD505-2E9C-101B-9397-08002B2CF9AE}" pid="3" name="_dlc_DocIdItemGuid">
    <vt:lpwstr>4b46d1a6-d7b1-419d-a461-dafea15de0ec</vt:lpwstr>
  </property>
</Properties>
</file>